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526DBEA" w14:textId="0B653DA9" w:rsidR="00F44E67" w:rsidRDefault="003E32ED">
      <w:pPr>
        <w:keepNext/>
      </w:pPr>
      <w:r>
        <w:rPr>
          <w:rFonts w:ascii="Calibri" w:hAnsi="Calibri"/>
        </w:rP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rPr>
          <w:rFonts w:ascii="Calibri" w:hAnsi="Calibri"/>
        </w:rPr>
        <w:t>: NEP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727"/>
        <w:gridCol w:w="3033"/>
        <w:gridCol w:w="860"/>
        <w:gridCol w:w="860"/>
        <w:gridCol w:w="584"/>
        <w:gridCol w:w="1126"/>
        <w:gridCol w:w="1290"/>
      </w:tblGrid>
      <w:tr w:rsidR="00F44E67" w14:paraId="7526DBF2" w14:textId="77777777" w:rsidTr="00F44E6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526DBEB" w14:textId="77777777" w:rsidR="00F44E67" w:rsidRDefault="003E32E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nth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526DBEC" w14:textId="77777777" w:rsidR="00F44E67" w:rsidRDefault="003E32E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emperature effec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526DBED" w14:textId="73BCCCD1" w:rsidR="00F44E67" w:rsidRDefault="003E32E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Q</w:t>
            </w:r>
            <w:r>
              <w:rPr>
                <w:rFonts w:ascii="Calibri" w:hAnsi="Calibri"/>
                <w:sz w:val="20"/>
                <w:vertAlign w:val="subscript"/>
              </w:rPr>
              <w:t>1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526DBEE" w14:textId="77777777" w:rsidR="00F44E67" w:rsidRDefault="003E32E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526DBEF" w14:textId="77777777" w:rsidR="00F44E67" w:rsidRDefault="003E32E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f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526DBF0" w14:textId="77777777" w:rsidR="00F44E67" w:rsidRDefault="003E32E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.ratio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526DBF1" w14:textId="77777777" w:rsidR="00F44E67" w:rsidRDefault="003E32E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.value</w:t>
            </w:r>
          </w:p>
        </w:tc>
      </w:tr>
      <w:tr w:rsidR="00F44E67" w14:paraId="7526DBFA" w14:textId="77777777" w:rsidTr="00F44E6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6DBF3" w14:textId="77777777" w:rsidR="00F44E67" w:rsidRDefault="003E32E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ver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6DBF4" w14:textId="77777777" w:rsidR="00F44E67" w:rsidRDefault="003E32E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6DBF5" w14:textId="77777777" w:rsidR="00F44E67" w:rsidRDefault="003E32E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6DBF6" w14:textId="77777777" w:rsidR="00F44E67" w:rsidRDefault="003E32E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6DBF7" w14:textId="77777777" w:rsidR="00F44E67" w:rsidRDefault="003E32E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6DBF8" w14:textId="77777777" w:rsidR="00F44E67" w:rsidRDefault="003E32E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8.5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6DBF9" w14:textId="77777777" w:rsidR="00F44E67" w:rsidRDefault="003E32E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0</w:t>
            </w:r>
          </w:p>
        </w:tc>
      </w:tr>
      <w:tr w:rsidR="00F44E67" w14:paraId="7526DC02" w14:textId="77777777" w:rsidTr="00F44E6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6DBFB" w14:textId="77777777" w:rsidR="00F44E67" w:rsidRDefault="003E32E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bru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6DBFC" w14:textId="77777777" w:rsidR="00F44E67" w:rsidRDefault="003E32E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6DBFD" w14:textId="77777777" w:rsidR="00F44E67" w:rsidRDefault="003E32E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.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6DBFE" w14:textId="77777777" w:rsidR="00F44E67" w:rsidRDefault="003E32E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6DBFF" w14:textId="77777777" w:rsidR="00F44E67" w:rsidRDefault="003E32E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6DC00" w14:textId="77777777" w:rsidR="00F44E67" w:rsidRDefault="003E32E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7.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6DC01" w14:textId="77777777" w:rsidR="00F44E67" w:rsidRDefault="003E32E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0</w:t>
            </w:r>
          </w:p>
        </w:tc>
      </w:tr>
      <w:tr w:rsidR="00F44E67" w14:paraId="7526DC0A" w14:textId="77777777" w:rsidTr="00F44E6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6DC03" w14:textId="77777777" w:rsidR="00F44E67" w:rsidRDefault="003E32E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ju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6DC04" w14:textId="77777777" w:rsidR="00F44E67" w:rsidRDefault="003E32E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6DC05" w14:textId="77777777" w:rsidR="00F44E67" w:rsidRDefault="003E32E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6DC06" w14:textId="77777777" w:rsidR="00F44E67" w:rsidRDefault="003E32E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6DC07" w14:textId="77777777" w:rsidR="00F44E67" w:rsidRDefault="003E32E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6DC08" w14:textId="77777777" w:rsidR="00F44E67" w:rsidRDefault="003E32E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6DC09" w14:textId="77777777" w:rsidR="00F44E67" w:rsidRDefault="003E32E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93</w:t>
            </w:r>
          </w:p>
        </w:tc>
      </w:tr>
      <w:tr w:rsidR="00F44E67" w14:paraId="7526DC12" w14:textId="77777777" w:rsidTr="00F44E6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6DC0B" w14:textId="77777777" w:rsidR="00F44E67" w:rsidRDefault="003E32E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ugus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6DC0C" w14:textId="77777777" w:rsidR="00F44E67" w:rsidRDefault="003E32E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6DC0D" w14:textId="77777777" w:rsidR="00F44E67" w:rsidRDefault="003E32E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6DC0E" w14:textId="77777777" w:rsidR="00F44E67" w:rsidRDefault="003E32E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6DC0F" w14:textId="77777777" w:rsidR="00F44E67" w:rsidRDefault="003E32E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6DC10" w14:textId="77777777" w:rsidR="00F44E67" w:rsidRDefault="003E32E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1.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6DC11" w14:textId="77777777" w:rsidR="00F44E67" w:rsidRDefault="003E32E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22</w:t>
            </w:r>
          </w:p>
        </w:tc>
      </w:tr>
      <w:tr w:rsidR="00F44E67" w14:paraId="7526DC1A" w14:textId="77777777" w:rsidTr="00F44E6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6DC13" w14:textId="77777777" w:rsidR="00F44E67" w:rsidRDefault="003E32E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ctob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6DC14" w14:textId="77777777" w:rsidR="00F44E67" w:rsidRDefault="003E32E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6DC15" w14:textId="77777777" w:rsidR="00F44E67" w:rsidRDefault="003E32E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5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6DC16" w14:textId="77777777" w:rsidR="00F44E67" w:rsidRDefault="003E32E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6DC17" w14:textId="77777777" w:rsidR="00F44E67" w:rsidRDefault="003E32E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6DC18" w14:textId="77777777" w:rsidR="00F44E67" w:rsidRDefault="003E32E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0.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6DC19" w14:textId="77777777" w:rsidR="00F44E67" w:rsidRDefault="003E32E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0</w:t>
            </w:r>
          </w:p>
        </w:tc>
      </w:tr>
      <w:tr w:rsidR="00F44E67" w14:paraId="7526DC22" w14:textId="77777777" w:rsidTr="00F44E6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6DC1B" w14:textId="77777777" w:rsidR="00F44E67" w:rsidRDefault="003E32E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vemb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6DC1C" w14:textId="77777777" w:rsidR="00F44E67" w:rsidRDefault="003E32E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6DC1D" w14:textId="77777777" w:rsidR="00F44E67" w:rsidRDefault="003E32E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6DC1E" w14:textId="77777777" w:rsidR="00F44E67" w:rsidRDefault="003E32E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6DC1F" w14:textId="77777777" w:rsidR="00F44E67" w:rsidRDefault="003E32E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6DC20" w14:textId="77777777" w:rsidR="00F44E67" w:rsidRDefault="003E32E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5.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6DC21" w14:textId="77777777" w:rsidR="00F44E67" w:rsidRDefault="003E32E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0</w:t>
            </w:r>
          </w:p>
        </w:tc>
      </w:tr>
    </w:tbl>
    <w:p w14:paraId="7526DC23" w14:textId="77777777" w:rsidR="00F44E67" w:rsidRDefault="00F44E67">
      <w:pPr>
        <w:pStyle w:val="FirstParagraph"/>
      </w:pPr>
    </w:p>
    <w:sectPr w:rsidR="00F44E6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26DC28" w14:textId="77777777" w:rsidR="003E32ED" w:rsidRDefault="003E32ED">
      <w:pPr>
        <w:spacing w:after="0"/>
      </w:pPr>
      <w:r>
        <w:separator/>
      </w:r>
    </w:p>
  </w:endnote>
  <w:endnote w:type="continuationSeparator" w:id="0">
    <w:p w14:paraId="7526DC2A" w14:textId="77777777" w:rsidR="003E32ED" w:rsidRDefault="003E32E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26DC24" w14:textId="77777777" w:rsidR="00F44E67" w:rsidRDefault="003E32ED">
      <w:r>
        <w:separator/>
      </w:r>
    </w:p>
  </w:footnote>
  <w:footnote w:type="continuationSeparator" w:id="0">
    <w:p w14:paraId="7526DC25" w14:textId="77777777" w:rsidR="00F44E67" w:rsidRDefault="003E32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D9C56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142466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44E67"/>
    <w:rsid w:val="001B4389"/>
    <w:rsid w:val="003E32ED"/>
    <w:rsid w:val="00F44E6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26DBEA"/>
  <w15:docId w15:val="{09B33753-EA19-4F3B-8FEC-7959E859A1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6</Words>
  <Characters>266</Characters>
  <Application>Microsoft Office Word</Application>
  <DocSecurity>0</DocSecurity>
  <Lines>2</Lines>
  <Paragraphs>1</Paragraphs>
  <ScaleCrop>false</ScaleCrop>
  <Company/>
  <LinksUpToDate>false</LinksUpToDate>
  <CharactersWithSpaces>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ick Framsted</cp:lastModifiedBy>
  <cp:revision>2</cp:revision>
  <dcterms:created xsi:type="dcterms:W3CDTF">2024-11-18T06:23:00Z</dcterms:created>
  <dcterms:modified xsi:type="dcterms:W3CDTF">2024-11-18T06:23:00Z</dcterms:modified>
</cp:coreProperties>
</file>